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AEA33" w14:textId="77777777" w:rsidR="00C443EC" w:rsidRDefault="00C443EC" w:rsidP="00C443EC">
      <w:pPr>
        <w:pStyle w:val="Title"/>
      </w:pPr>
      <w:r>
        <w:t>TÜRK ULUSAL KAYA MEKANİĞİ DERNEĞİ ÜYELİK KARTI</w:t>
      </w:r>
    </w:p>
    <w:p w14:paraId="08977595" w14:textId="77777777" w:rsidR="00C443EC" w:rsidRDefault="00C443EC" w:rsidP="00C443EC">
      <w:pPr>
        <w:rPr>
          <w:lang w:val="tr-TR"/>
        </w:rPr>
      </w:pPr>
    </w:p>
    <w:p w14:paraId="35867A72" w14:textId="08046E01" w:rsidR="00C443EC" w:rsidRDefault="00556604" w:rsidP="00C443EC">
      <w:pPr>
        <w:rPr>
          <w:b/>
          <w:bCs/>
          <w:lang w:val="tr-TR"/>
        </w:rPr>
      </w:pPr>
      <w:r>
        <w:rPr>
          <w:b/>
          <w:bCs/>
          <w:noProof/>
          <w:sz w:val="20"/>
          <w:lang w:val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FE2240" wp14:editId="3B09F4E3">
                <wp:simplePos x="0" y="0"/>
                <wp:positionH relativeFrom="column">
                  <wp:posOffset>929005</wp:posOffset>
                </wp:positionH>
                <wp:positionV relativeFrom="paragraph">
                  <wp:posOffset>130810</wp:posOffset>
                </wp:positionV>
                <wp:extent cx="1276350" cy="0"/>
                <wp:effectExtent l="13970" t="14605" r="14605" b="1397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04AE01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.15pt,10.3pt" to="173.6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" strokeweight="1pt"/>
            </w:pict>
          </mc:Fallback>
        </mc:AlternateContent>
      </w:r>
      <w:r w:rsidR="00C443EC">
        <w:rPr>
          <w:b/>
          <w:bCs/>
          <w:lang w:val="tr-TR"/>
        </w:rPr>
        <w:t xml:space="preserve">Üye Kayıt No: </w:t>
      </w:r>
    </w:p>
    <w:p w14:paraId="03142C6D" w14:textId="77777777" w:rsidR="00C443EC" w:rsidRDefault="00C443EC" w:rsidP="00C443EC">
      <w:pPr>
        <w:rPr>
          <w:lang w:val="tr-TR"/>
        </w:rPr>
      </w:pPr>
    </w:p>
    <w:tbl>
      <w:tblPr>
        <w:tblW w:w="106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009"/>
        <w:gridCol w:w="3095"/>
        <w:gridCol w:w="5528"/>
      </w:tblGrid>
      <w:tr w:rsidR="00C443EC" w:rsidRPr="003A38AE" w14:paraId="78414880" w14:textId="77777777" w:rsidTr="003A38AE">
        <w:tc>
          <w:tcPr>
            <w:tcW w:w="2009" w:type="dxa"/>
          </w:tcPr>
          <w:p w14:paraId="37F9103D" w14:textId="77777777" w:rsidR="00C443EC" w:rsidRPr="003A38AE" w:rsidRDefault="00C443EC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Adı-Soyadı</w:t>
            </w:r>
          </w:p>
        </w:tc>
        <w:tc>
          <w:tcPr>
            <w:tcW w:w="8623" w:type="dxa"/>
            <w:gridSpan w:val="2"/>
          </w:tcPr>
          <w:p w14:paraId="68F0C84E" w14:textId="77777777" w:rsidR="00C443EC" w:rsidRPr="003A38AE" w:rsidRDefault="00C443EC" w:rsidP="00C443EC">
            <w:pPr>
              <w:rPr>
                <w:lang w:val="tr-TR"/>
              </w:rPr>
            </w:pPr>
          </w:p>
        </w:tc>
      </w:tr>
      <w:tr w:rsidR="00C443EC" w:rsidRPr="003A38AE" w14:paraId="6C92BAFA" w14:textId="77777777" w:rsidTr="003A38AE">
        <w:tc>
          <w:tcPr>
            <w:tcW w:w="2009" w:type="dxa"/>
          </w:tcPr>
          <w:p w14:paraId="7B87537A" w14:textId="77777777" w:rsidR="00C443EC" w:rsidRPr="003A38AE" w:rsidRDefault="00C443EC" w:rsidP="00C443EC">
            <w:pPr>
              <w:rPr>
                <w:lang w:val="tr-TR"/>
              </w:rPr>
            </w:pPr>
            <w:proofErr w:type="spellStart"/>
            <w:r w:rsidRPr="003A38AE">
              <w:rPr>
                <w:lang w:val="tr-TR"/>
              </w:rPr>
              <w:t>Ünvanı</w:t>
            </w:r>
            <w:proofErr w:type="spellEnd"/>
          </w:p>
        </w:tc>
        <w:tc>
          <w:tcPr>
            <w:tcW w:w="8623" w:type="dxa"/>
            <w:gridSpan w:val="2"/>
          </w:tcPr>
          <w:p w14:paraId="119A6EA0" w14:textId="77777777" w:rsidR="00C443EC" w:rsidRPr="003A38AE" w:rsidRDefault="00C443EC" w:rsidP="00C443EC">
            <w:pPr>
              <w:rPr>
                <w:lang w:val="tr-TR"/>
              </w:rPr>
            </w:pPr>
          </w:p>
        </w:tc>
      </w:tr>
      <w:tr w:rsidR="00C443EC" w:rsidRPr="003A38AE" w14:paraId="19D03C9D" w14:textId="77777777" w:rsidTr="003A38AE">
        <w:tc>
          <w:tcPr>
            <w:tcW w:w="2009" w:type="dxa"/>
          </w:tcPr>
          <w:p w14:paraId="541BF444" w14:textId="77777777" w:rsidR="00C443EC" w:rsidRPr="003A38AE" w:rsidRDefault="00C443EC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Mesleği</w:t>
            </w:r>
          </w:p>
        </w:tc>
        <w:tc>
          <w:tcPr>
            <w:tcW w:w="8623" w:type="dxa"/>
            <w:gridSpan w:val="2"/>
          </w:tcPr>
          <w:p w14:paraId="4F76C0D3" w14:textId="77777777" w:rsidR="00C443EC" w:rsidRPr="003A38AE" w:rsidRDefault="00C443EC" w:rsidP="00C443EC">
            <w:pPr>
              <w:rPr>
                <w:lang w:val="tr-TR"/>
              </w:rPr>
            </w:pPr>
          </w:p>
        </w:tc>
      </w:tr>
      <w:tr w:rsidR="00C443EC" w:rsidRPr="003A38AE" w14:paraId="30A00137" w14:textId="77777777" w:rsidTr="003A38AE">
        <w:trPr>
          <w:trHeight w:val="366"/>
        </w:trPr>
        <w:tc>
          <w:tcPr>
            <w:tcW w:w="2009" w:type="dxa"/>
          </w:tcPr>
          <w:p w14:paraId="64B22455" w14:textId="77777777" w:rsidR="00C443EC" w:rsidRPr="003A38AE" w:rsidRDefault="00C443EC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Görevi</w:t>
            </w:r>
          </w:p>
        </w:tc>
        <w:tc>
          <w:tcPr>
            <w:tcW w:w="8623" w:type="dxa"/>
            <w:gridSpan w:val="2"/>
          </w:tcPr>
          <w:p w14:paraId="2128ADCB" w14:textId="77777777" w:rsidR="00C443EC" w:rsidRPr="003A38AE" w:rsidRDefault="00C443EC" w:rsidP="00C443EC">
            <w:pPr>
              <w:rPr>
                <w:lang w:val="tr-TR"/>
              </w:rPr>
            </w:pPr>
          </w:p>
        </w:tc>
      </w:tr>
      <w:tr w:rsidR="00C443EC" w:rsidRPr="003A38AE" w14:paraId="0EC62743" w14:textId="77777777" w:rsidTr="003A38AE">
        <w:trPr>
          <w:trHeight w:val="1481"/>
        </w:trPr>
        <w:tc>
          <w:tcPr>
            <w:tcW w:w="5104" w:type="dxa"/>
            <w:gridSpan w:val="2"/>
          </w:tcPr>
          <w:p w14:paraId="055B64DD" w14:textId="77777777" w:rsidR="00C443EC" w:rsidRPr="003A38AE" w:rsidRDefault="00C443EC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İş Adresi:</w:t>
            </w:r>
          </w:p>
          <w:p w14:paraId="1E392982" w14:textId="77777777" w:rsidR="00C443EC" w:rsidRPr="003A38AE" w:rsidRDefault="00C443EC" w:rsidP="00C443EC">
            <w:pPr>
              <w:rPr>
                <w:lang w:val="tr-TR"/>
              </w:rPr>
            </w:pPr>
          </w:p>
          <w:p w14:paraId="11FA350C" w14:textId="77777777" w:rsidR="00C443EC" w:rsidRPr="003A38AE" w:rsidRDefault="00C443EC" w:rsidP="00C443EC">
            <w:pPr>
              <w:rPr>
                <w:lang w:val="tr-TR"/>
              </w:rPr>
            </w:pPr>
          </w:p>
          <w:p w14:paraId="46D1D883" w14:textId="77777777" w:rsidR="004C6555" w:rsidRPr="003A38AE" w:rsidRDefault="004C6555" w:rsidP="00C443EC">
            <w:pPr>
              <w:rPr>
                <w:lang w:val="tr-TR"/>
              </w:rPr>
            </w:pPr>
          </w:p>
          <w:p w14:paraId="7B6BFA8B" w14:textId="77777777" w:rsidR="00E25494" w:rsidRPr="003A38AE" w:rsidRDefault="00E25494" w:rsidP="00C443EC">
            <w:pPr>
              <w:rPr>
                <w:lang w:val="tr-TR"/>
              </w:rPr>
            </w:pPr>
          </w:p>
          <w:p w14:paraId="7877A858" w14:textId="77777777" w:rsidR="00C443EC" w:rsidRPr="003A38AE" w:rsidRDefault="00C443EC" w:rsidP="00C443EC">
            <w:pPr>
              <w:rPr>
                <w:lang w:val="tr-TR"/>
              </w:rPr>
            </w:pPr>
          </w:p>
          <w:p w14:paraId="21822FEE" w14:textId="77777777" w:rsidR="006747BA" w:rsidRPr="003A38AE" w:rsidRDefault="004C6555" w:rsidP="004C6555">
            <w:pPr>
              <w:rPr>
                <w:lang w:val="tr-TR"/>
              </w:rPr>
            </w:pPr>
            <w:r w:rsidRPr="003A38AE">
              <w:rPr>
                <w:lang w:val="tr-TR"/>
              </w:rPr>
              <w:t>İş Tel:</w:t>
            </w:r>
          </w:p>
        </w:tc>
        <w:tc>
          <w:tcPr>
            <w:tcW w:w="5528" w:type="dxa"/>
          </w:tcPr>
          <w:p w14:paraId="1A758FF6" w14:textId="77777777" w:rsidR="00C443EC" w:rsidRPr="003A38AE" w:rsidRDefault="00C443EC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Ev Adresi:</w:t>
            </w:r>
            <w:r w:rsidR="00D048F5">
              <w:rPr>
                <w:lang w:val="tr-TR"/>
              </w:rPr>
              <w:t xml:space="preserve"> </w:t>
            </w:r>
          </w:p>
          <w:p w14:paraId="2B208352" w14:textId="77777777" w:rsidR="00C443EC" w:rsidRPr="003A38AE" w:rsidRDefault="00C443EC" w:rsidP="00C443EC">
            <w:pPr>
              <w:rPr>
                <w:lang w:val="tr-TR"/>
              </w:rPr>
            </w:pPr>
          </w:p>
          <w:p w14:paraId="195AA80C" w14:textId="77777777" w:rsidR="00C443EC" w:rsidRPr="003A38AE" w:rsidRDefault="00C443EC" w:rsidP="00C443EC">
            <w:pPr>
              <w:rPr>
                <w:lang w:val="tr-TR"/>
              </w:rPr>
            </w:pPr>
          </w:p>
          <w:p w14:paraId="45EDA43C" w14:textId="77777777" w:rsidR="00C443EC" w:rsidRDefault="00C443EC" w:rsidP="00C443EC">
            <w:pPr>
              <w:rPr>
                <w:lang w:val="tr-TR"/>
              </w:rPr>
            </w:pPr>
          </w:p>
          <w:p w14:paraId="48C25D66" w14:textId="77777777" w:rsidR="00EF1298" w:rsidRDefault="00EF1298" w:rsidP="00C443EC">
            <w:pPr>
              <w:rPr>
                <w:lang w:val="tr-TR"/>
              </w:rPr>
            </w:pPr>
          </w:p>
          <w:p w14:paraId="6385F675" w14:textId="77777777" w:rsidR="00D048F5" w:rsidRPr="003A38AE" w:rsidRDefault="00D048F5" w:rsidP="00C443EC">
            <w:pPr>
              <w:rPr>
                <w:lang w:val="tr-TR"/>
              </w:rPr>
            </w:pPr>
          </w:p>
          <w:p w14:paraId="254CCFA1" w14:textId="77777777" w:rsidR="00D048F5" w:rsidRPr="003A38AE" w:rsidRDefault="004C6555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Tel:</w:t>
            </w:r>
            <w:r w:rsidR="00D048F5">
              <w:rPr>
                <w:lang w:val="tr-TR"/>
              </w:rPr>
              <w:t xml:space="preserve">  </w:t>
            </w:r>
          </w:p>
        </w:tc>
      </w:tr>
      <w:tr w:rsidR="004C6555" w:rsidRPr="003A38AE" w14:paraId="348C5DD1" w14:textId="77777777" w:rsidTr="003A38AE">
        <w:trPr>
          <w:trHeight w:val="371"/>
        </w:trPr>
        <w:tc>
          <w:tcPr>
            <w:tcW w:w="5104" w:type="dxa"/>
            <w:gridSpan w:val="2"/>
          </w:tcPr>
          <w:p w14:paraId="62DCEBA9" w14:textId="77777777" w:rsidR="004C6555" w:rsidRPr="003A38AE" w:rsidRDefault="004C6555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Faks</w:t>
            </w:r>
            <w:r w:rsidR="007B6FA7" w:rsidRPr="003A38AE">
              <w:rPr>
                <w:lang w:val="tr-TR"/>
              </w:rPr>
              <w:t>:</w:t>
            </w:r>
          </w:p>
        </w:tc>
        <w:tc>
          <w:tcPr>
            <w:tcW w:w="5528" w:type="dxa"/>
          </w:tcPr>
          <w:p w14:paraId="5049A6AF" w14:textId="77777777" w:rsidR="004C6555" w:rsidRPr="003A38AE" w:rsidRDefault="004C6555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E-Posta</w:t>
            </w:r>
            <w:r w:rsidR="007B6FA7" w:rsidRPr="003A38AE">
              <w:rPr>
                <w:lang w:val="tr-TR"/>
              </w:rPr>
              <w:t>:</w:t>
            </w:r>
          </w:p>
        </w:tc>
      </w:tr>
      <w:tr w:rsidR="00C443EC" w:rsidRPr="003A38AE" w14:paraId="2D14E8F0" w14:textId="77777777" w:rsidTr="003A38AE">
        <w:trPr>
          <w:trHeight w:val="139"/>
        </w:trPr>
        <w:tc>
          <w:tcPr>
            <w:tcW w:w="5104" w:type="dxa"/>
            <w:gridSpan w:val="2"/>
          </w:tcPr>
          <w:p w14:paraId="07F7F764" w14:textId="77777777" w:rsidR="00C443EC" w:rsidRPr="003A38AE" w:rsidRDefault="004C6555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>GSM</w:t>
            </w:r>
            <w:r w:rsidR="007B6FA7" w:rsidRPr="003A38AE">
              <w:rPr>
                <w:lang w:val="tr-TR"/>
              </w:rPr>
              <w:t>:</w:t>
            </w:r>
          </w:p>
        </w:tc>
        <w:tc>
          <w:tcPr>
            <w:tcW w:w="5528" w:type="dxa"/>
          </w:tcPr>
          <w:p w14:paraId="4EDA7059" w14:textId="77777777" w:rsidR="00C443EC" w:rsidRPr="003A38AE" w:rsidRDefault="004C6555" w:rsidP="00C443EC">
            <w:pPr>
              <w:rPr>
                <w:lang w:val="tr-TR"/>
              </w:rPr>
            </w:pPr>
            <w:r w:rsidRPr="003A38AE">
              <w:rPr>
                <w:lang w:val="tr-TR"/>
              </w:rPr>
              <w:t xml:space="preserve">Tercih edilen yazışma adresi:     </w:t>
            </w:r>
            <w:r w:rsidRPr="003A38AE">
              <w:rPr>
                <w:lang w:val="tr-TR"/>
              </w:rPr>
              <w:sym w:font="Symbol" w:char="F09A"/>
            </w:r>
            <w:r w:rsidRPr="003A38AE">
              <w:rPr>
                <w:lang w:val="tr-TR"/>
              </w:rPr>
              <w:t xml:space="preserve"> İŞ        </w:t>
            </w:r>
            <w:r w:rsidRPr="003A38AE">
              <w:rPr>
                <w:lang w:val="tr-TR"/>
              </w:rPr>
              <w:sym w:font="Symbol" w:char="F09A"/>
            </w:r>
            <w:r w:rsidRPr="003A38AE">
              <w:rPr>
                <w:lang w:val="tr-TR"/>
              </w:rPr>
              <w:t xml:space="preserve">  EV</w:t>
            </w:r>
          </w:p>
        </w:tc>
      </w:tr>
    </w:tbl>
    <w:p w14:paraId="16391A87" w14:textId="77777777" w:rsidR="00C443EC" w:rsidRDefault="00C443EC" w:rsidP="00C443EC">
      <w:pPr>
        <w:rPr>
          <w:lang w:val="tr-TR"/>
        </w:rPr>
      </w:pPr>
    </w:p>
    <w:p w14:paraId="27BB70A1" w14:textId="77777777" w:rsidR="00C443EC" w:rsidRDefault="00C443EC" w:rsidP="00C443EC">
      <w:pPr>
        <w:pStyle w:val="Heading1"/>
      </w:pPr>
      <w:r>
        <w:t>ÖĞRENİM DURUMU</w:t>
      </w:r>
    </w:p>
    <w:p w14:paraId="5CDCA42F" w14:textId="77777777" w:rsidR="00C443EC" w:rsidRDefault="00C443EC" w:rsidP="00C443EC">
      <w:pPr>
        <w:rPr>
          <w:lang w:val="tr-TR"/>
        </w:rPr>
      </w:pPr>
    </w:p>
    <w:tbl>
      <w:tblPr>
        <w:tblW w:w="1061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252"/>
        <w:gridCol w:w="1685"/>
        <w:gridCol w:w="4680"/>
      </w:tblGrid>
      <w:tr w:rsidR="00C443EC" w14:paraId="6DFE2D04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4252" w:type="dxa"/>
          </w:tcPr>
          <w:p w14:paraId="179374CC" w14:textId="77777777" w:rsidR="00C443EC" w:rsidRDefault="00C443EC" w:rsidP="00C443EC">
            <w:pPr>
              <w:rPr>
                <w:lang w:val="tr-TR"/>
              </w:rPr>
            </w:pPr>
            <w:r>
              <w:rPr>
                <w:lang w:val="tr-TR"/>
              </w:rPr>
              <w:t>Bitirdiği Üniversite ve Bölüm</w:t>
            </w:r>
          </w:p>
        </w:tc>
        <w:tc>
          <w:tcPr>
            <w:tcW w:w="1685" w:type="dxa"/>
          </w:tcPr>
          <w:p w14:paraId="0EF461CC" w14:textId="77777777" w:rsidR="00C443EC" w:rsidRDefault="00C443EC" w:rsidP="00C443EC">
            <w:pPr>
              <w:rPr>
                <w:lang w:val="tr-TR"/>
              </w:rPr>
            </w:pPr>
            <w:r>
              <w:rPr>
                <w:lang w:val="tr-TR"/>
              </w:rPr>
              <w:t>Mezuniyet Yılı</w:t>
            </w:r>
          </w:p>
        </w:tc>
        <w:tc>
          <w:tcPr>
            <w:tcW w:w="4680" w:type="dxa"/>
          </w:tcPr>
          <w:p w14:paraId="50587E9D" w14:textId="77777777" w:rsidR="00C443EC" w:rsidRDefault="00C443EC" w:rsidP="00C443EC">
            <w:pPr>
              <w:rPr>
                <w:lang w:val="tr-TR"/>
              </w:rPr>
            </w:pPr>
            <w:r>
              <w:rPr>
                <w:lang w:val="tr-TR"/>
              </w:rPr>
              <w:t>Aldığı Derece (</w:t>
            </w:r>
            <w:proofErr w:type="spellStart"/>
            <w:r>
              <w:rPr>
                <w:lang w:val="tr-TR"/>
              </w:rPr>
              <w:t>B.Sc</w:t>
            </w:r>
            <w:proofErr w:type="spellEnd"/>
            <w:proofErr w:type="gramStart"/>
            <w:r>
              <w:rPr>
                <w:lang w:val="tr-TR"/>
              </w:rPr>
              <w:t>.,</w:t>
            </w:r>
            <w:proofErr w:type="gram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.Sc</w:t>
            </w:r>
            <w:proofErr w:type="spellEnd"/>
            <w:r>
              <w:rPr>
                <w:lang w:val="tr-TR"/>
              </w:rPr>
              <w:t xml:space="preserve">, </w:t>
            </w:r>
            <w:proofErr w:type="spellStart"/>
            <w:r>
              <w:rPr>
                <w:lang w:val="tr-TR"/>
              </w:rPr>
              <w:t>M.Phil</w:t>
            </w:r>
            <w:proofErr w:type="spellEnd"/>
            <w:r>
              <w:rPr>
                <w:lang w:val="tr-TR"/>
              </w:rPr>
              <w:t xml:space="preserve">., </w:t>
            </w:r>
            <w:proofErr w:type="spellStart"/>
            <w:r>
              <w:rPr>
                <w:lang w:val="tr-TR"/>
              </w:rPr>
              <w:t>Ph.D</w:t>
            </w:r>
            <w:proofErr w:type="spellEnd"/>
            <w:r>
              <w:rPr>
                <w:lang w:val="tr-TR"/>
              </w:rPr>
              <w:t>.)</w:t>
            </w:r>
          </w:p>
        </w:tc>
      </w:tr>
      <w:tr w:rsidR="00C443EC" w14:paraId="19FB27D5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4252" w:type="dxa"/>
          </w:tcPr>
          <w:p w14:paraId="4B11E671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1685" w:type="dxa"/>
          </w:tcPr>
          <w:p w14:paraId="08C25DC9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4680" w:type="dxa"/>
          </w:tcPr>
          <w:p w14:paraId="2394AE9B" w14:textId="77777777" w:rsidR="00C443EC" w:rsidRDefault="00C443EC" w:rsidP="00C443EC">
            <w:pPr>
              <w:rPr>
                <w:lang w:val="tr-TR"/>
              </w:rPr>
            </w:pPr>
          </w:p>
        </w:tc>
      </w:tr>
      <w:tr w:rsidR="00C443EC" w14:paraId="7D4FD2B8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4252" w:type="dxa"/>
          </w:tcPr>
          <w:p w14:paraId="5333E0B5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1685" w:type="dxa"/>
          </w:tcPr>
          <w:p w14:paraId="084060CA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4680" w:type="dxa"/>
          </w:tcPr>
          <w:p w14:paraId="28CDE17A" w14:textId="77777777" w:rsidR="00C443EC" w:rsidRDefault="00C443EC" w:rsidP="00C443EC">
            <w:pPr>
              <w:rPr>
                <w:lang w:val="tr-TR"/>
              </w:rPr>
            </w:pPr>
          </w:p>
        </w:tc>
      </w:tr>
      <w:tr w:rsidR="00C443EC" w14:paraId="16AA36DE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4252" w:type="dxa"/>
          </w:tcPr>
          <w:p w14:paraId="7A53CF08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1685" w:type="dxa"/>
          </w:tcPr>
          <w:p w14:paraId="7C3A5F36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4680" w:type="dxa"/>
          </w:tcPr>
          <w:p w14:paraId="66639DD1" w14:textId="77777777" w:rsidR="00C443EC" w:rsidRDefault="00C443EC" w:rsidP="00C443EC">
            <w:pPr>
              <w:rPr>
                <w:lang w:val="tr-TR"/>
              </w:rPr>
            </w:pPr>
          </w:p>
        </w:tc>
      </w:tr>
      <w:tr w:rsidR="00C443EC" w14:paraId="309BCD0C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4252" w:type="dxa"/>
          </w:tcPr>
          <w:p w14:paraId="1B079142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1685" w:type="dxa"/>
          </w:tcPr>
          <w:p w14:paraId="0C5C43B5" w14:textId="77777777" w:rsidR="00C443EC" w:rsidRDefault="00C443EC" w:rsidP="00C443EC">
            <w:pPr>
              <w:rPr>
                <w:lang w:val="tr-TR"/>
              </w:rPr>
            </w:pPr>
          </w:p>
        </w:tc>
        <w:tc>
          <w:tcPr>
            <w:tcW w:w="4680" w:type="dxa"/>
          </w:tcPr>
          <w:p w14:paraId="4A9E291B" w14:textId="77777777" w:rsidR="00C443EC" w:rsidRDefault="00C443EC" w:rsidP="00C443EC">
            <w:pPr>
              <w:rPr>
                <w:lang w:val="tr-TR"/>
              </w:rPr>
            </w:pPr>
          </w:p>
        </w:tc>
      </w:tr>
    </w:tbl>
    <w:p w14:paraId="64160FD6" w14:textId="77777777" w:rsidR="00C443EC" w:rsidRDefault="00C443EC" w:rsidP="00C443EC">
      <w:pPr>
        <w:rPr>
          <w:lang w:val="tr-TR"/>
        </w:rPr>
      </w:pPr>
    </w:p>
    <w:p w14:paraId="3D6A73B6" w14:textId="77777777" w:rsidR="00C443EC" w:rsidRDefault="00C443EC" w:rsidP="00C443EC">
      <w:pPr>
        <w:pStyle w:val="Heading1"/>
      </w:pPr>
      <w:r>
        <w:t>NÜFUS KAYDI BİLGİLERİ</w:t>
      </w:r>
    </w:p>
    <w:p w14:paraId="37E5E755" w14:textId="77777777" w:rsidR="00C443EC" w:rsidRDefault="00C443EC" w:rsidP="00C443EC">
      <w:pPr>
        <w:rPr>
          <w:lang w:val="tr-TR"/>
        </w:rPr>
      </w:pPr>
    </w:p>
    <w:tbl>
      <w:tblPr>
        <w:tblW w:w="1061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38"/>
        <w:gridCol w:w="2808"/>
        <w:gridCol w:w="1900"/>
        <w:gridCol w:w="3571"/>
      </w:tblGrid>
      <w:tr w:rsidR="004C6555" w14:paraId="0C54005B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</w:tcPr>
          <w:p w14:paraId="09E87608" w14:textId="77777777" w:rsidR="004C6555" w:rsidRDefault="004C6555" w:rsidP="005E4F7D">
            <w:pPr>
              <w:rPr>
                <w:lang w:val="tr-TR"/>
              </w:rPr>
            </w:pPr>
            <w:r>
              <w:rPr>
                <w:lang w:val="tr-TR"/>
              </w:rPr>
              <w:t>C</w:t>
            </w:r>
            <w:r w:rsidR="005E4F7D">
              <w:rPr>
                <w:lang w:val="tr-TR"/>
              </w:rPr>
              <w:t>ü</w:t>
            </w:r>
            <w:r>
              <w:rPr>
                <w:lang w:val="tr-TR"/>
              </w:rPr>
              <w:t>zdan Seri-No</w:t>
            </w:r>
          </w:p>
        </w:tc>
        <w:tc>
          <w:tcPr>
            <w:tcW w:w="2808" w:type="dxa"/>
          </w:tcPr>
          <w:p w14:paraId="3604D5B1" w14:textId="77777777" w:rsidR="004C6555" w:rsidRDefault="004C6555" w:rsidP="00C443EC">
            <w:pPr>
              <w:rPr>
                <w:lang w:val="tr-TR"/>
              </w:rPr>
            </w:pPr>
          </w:p>
        </w:tc>
        <w:tc>
          <w:tcPr>
            <w:tcW w:w="1900" w:type="dxa"/>
          </w:tcPr>
          <w:p w14:paraId="7286B765" w14:textId="77777777" w:rsidR="004C6555" w:rsidRDefault="005E4F7D" w:rsidP="00C443EC">
            <w:pPr>
              <w:rPr>
                <w:lang w:val="tr-TR"/>
              </w:rPr>
            </w:pPr>
            <w:r>
              <w:rPr>
                <w:lang w:val="tr-TR"/>
              </w:rPr>
              <w:t>T.C Kimlik No</w:t>
            </w:r>
          </w:p>
        </w:tc>
        <w:tc>
          <w:tcPr>
            <w:tcW w:w="3571" w:type="dxa"/>
          </w:tcPr>
          <w:p w14:paraId="3536A490" w14:textId="77777777" w:rsidR="004C6555" w:rsidRDefault="004C6555" w:rsidP="00C443EC">
            <w:pPr>
              <w:rPr>
                <w:lang w:val="tr-TR"/>
              </w:rPr>
            </w:pPr>
          </w:p>
        </w:tc>
      </w:tr>
      <w:tr w:rsidR="00521788" w14:paraId="0CA2515C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</w:tcPr>
          <w:p w14:paraId="0D9E66F2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Son Geçerlilik Tarihi</w:t>
            </w:r>
          </w:p>
        </w:tc>
        <w:tc>
          <w:tcPr>
            <w:tcW w:w="2808" w:type="dxa"/>
          </w:tcPr>
          <w:p w14:paraId="10E01B1F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1900" w:type="dxa"/>
          </w:tcPr>
          <w:p w14:paraId="007D3980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Baba Adı</w:t>
            </w:r>
          </w:p>
        </w:tc>
        <w:tc>
          <w:tcPr>
            <w:tcW w:w="3571" w:type="dxa"/>
          </w:tcPr>
          <w:p w14:paraId="5F1390AE" w14:textId="77777777" w:rsidR="00521788" w:rsidRDefault="00521788" w:rsidP="00521788">
            <w:pPr>
              <w:rPr>
                <w:lang w:val="tr-TR"/>
              </w:rPr>
            </w:pPr>
          </w:p>
        </w:tc>
      </w:tr>
      <w:tr w:rsidR="00521788" w14:paraId="1A9B9125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  <w:tcBorders>
              <w:bottom w:val="single" w:sz="4" w:space="0" w:color="auto"/>
            </w:tcBorders>
          </w:tcPr>
          <w:p w14:paraId="4A17F5D0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Uyruğu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143DF9AB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289FC514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Anne Adı</w:t>
            </w:r>
          </w:p>
        </w:tc>
        <w:tc>
          <w:tcPr>
            <w:tcW w:w="3571" w:type="dxa"/>
            <w:tcBorders>
              <w:bottom w:val="single" w:sz="4" w:space="0" w:color="auto"/>
            </w:tcBorders>
          </w:tcPr>
          <w:p w14:paraId="14584D56" w14:textId="77777777" w:rsidR="00521788" w:rsidRDefault="00521788" w:rsidP="00521788">
            <w:pPr>
              <w:rPr>
                <w:lang w:val="tr-TR"/>
              </w:rPr>
            </w:pPr>
          </w:p>
        </w:tc>
      </w:tr>
      <w:tr w:rsidR="00521788" w14:paraId="03921993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  <w:tcBorders>
              <w:bottom w:val="single" w:sz="4" w:space="0" w:color="auto"/>
            </w:tcBorders>
          </w:tcPr>
          <w:p w14:paraId="5D1BF50F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Cinsiyeti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14951845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36D0BE0C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Medeni Hali</w:t>
            </w:r>
          </w:p>
        </w:tc>
        <w:tc>
          <w:tcPr>
            <w:tcW w:w="3571" w:type="dxa"/>
            <w:tcBorders>
              <w:bottom w:val="single" w:sz="4" w:space="0" w:color="auto"/>
            </w:tcBorders>
          </w:tcPr>
          <w:p w14:paraId="0117A7EF" w14:textId="77777777" w:rsidR="00521788" w:rsidRDefault="00521788" w:rsidP="00521788">
            <w:pPr>
              <w:rPr>
                <w:lang w:val="tr-TR"/>
              </w:rPr>
            </w:pPr>
          </w:p>
        </w:tc>
      </w:tr>
      <w:tr w:rsidR="00521788" w14:paraId="0EE1D112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  <w:tcBorders>
              <w:bottom w:val="single" w:sz="4" w:space="0" w:color="auto"/>
            </w:tcBorders>
          </w:tcPr>
          <w:p w14:paraId="16EBD427" w14:textId="77777777" w:rsidR="00521788" w:rsidRDefault="00521788" w:rsidP="00521788">
            <w:pPr>
              <w:rPr>
                <w:lang w:val="tr-TR"/>
              </w:rPr>
            </w:pPr>
            <w:proofErr w:type="spellStart"/>
            <w:r w:rsidRPr="00D90F03">
              <w:t>Doğum</w:t>
            </w:r>
            <w:proofErr w:type="spellEnd"/>
            <w:r w:rsidRPr="00D90F03">
              <w:t xml:space="preserve"> </w:t>
            </w:r>
            <w:proofErr w:type="spellStart"/>
            <w:r w:rsidRPr="00D90F03">
              <w:t>Yeri</w:t>
            </w:r>
            <w:proofErr w:type="spellEnd"/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7036A088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</w:tcPr>
          <w:p w14:paraId="7AB98376" w14:textId="77777777" w:rsidR="00521788" w:rsidRDefault="00592725" w:rsidP="00521788">
            <w:pPr>
              <w:rPr>
                <w:lang w:val="tr-TR"/>
              </w:rPr>
            </w:pPr>
            <w:r>
              <w:rPr>
                <w:lang w:val="tr-TR"/>
              </w:rPr>
              <w:t>Kan Grubu</w:t>
            </w:r>
          </w:p>
        </w:tc>
        <w:tc>
          <w:tcPr>
            <w:tcW w:w="3571" w:type="dxa"/>
            <w:tcBorders>
              <w:bottom w:val="single" w:sz="4" w:space="0" w:color="auto"/>
            </w:tcBorders>
          </w:tcPr>
          <w:p w14:paraId="39F5343D" w14:textId="77777777" w:rsidR="00521788" w:rsidRDefault="00521788" w:rsidP="00521788">
            <w:pPr>
              <w:rPr>
                <w:lang w:val="tr-TR"/>
              </w:rPr>
            </w:pPr>
          </w:p>
        </w:tc>
      </w:tr>
      <w:tr w:rsidR="00521788" w14:paraId="382B1E3A" w14:textId="77777777" w:rsidTr="00FF1BF7">
        <w:tblPrEx>
          <w:tblCellMar>
            <w:top w:w="0" w:type="dxa"/>
            <w:bottom w:w="0" w:type="dxa"/>
          </w:tblCellMar>
        </w:tblPrEx>
        <w:tc>
          <w:tcPr>
            <w:tcW w:w="2338" w:type="dxa"/>
            <w:tcBorders>
              <w:top w:val="single" w:sz="4" w:space="0" w:color="auto"/>
            </w:tcBorders>
          </w:tcPr>
          <w:p w14:paraId="081E48E7" w14:textId="77777777" w:rsidR="00521788" w:rsidRDefault="00521788" w:rsidP="00521788">
            <w:pPr>
              <w:rPr>
                <w:lang w:val="tr-TR"/>
              </w:rPr>
            </w:pPr>
            <w:r>
              <w:rPr>
                <w:lang w:val="tr-TR"/>
              </w:rPr>
              <w:t>Doğum Tarihi</w:t>
            </w:r>
          </w:p>
        </w:tc>
        <w:tc>
          <w:tcPr>
            <w:tcW w:w="2808" w:type="dxa"/>
            <w:tcBorders>
              <w:top w:val="single" w:sz="4" w:space="0" w:color="auto"/>
            </w:tcBorders>
          </w:tcPr>
          <w:p w14:paraId="0CDF8396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1900" w:type="dxa"/>
            <w:tcBorders>
              <w:top w:val="single" w:sz="4" w:space="0" w:color="auto"/>
            </w:tcBorders>
          </w:tcPr>
          <w:p w14:paraId="75C7D7C6" w14:textId="77777777" w:rsidR="00521788" w:rsidRDefault="00521788" w:rsidP="00521788">
            <w:pPr>
              <w:rPr>
                <w:lang w:val="tr-TR"/>
              </w:rPr>
            </w:pPr>
          </w:p>
        </w:tc>
        <w:tc>
          <w:tcPr>
            <w:tcW w:w="3571" w:type="dxa"/>
            <w:tcBorders>
              <w:top w:val="single" w:sz="4" w:space="0" w:color="auto"/>
            </w:tcBorders>
          </w:tcPr>
          <w:p w14:paraId="0EADAF4F" w14:textId="77777777" w:rsidR="00521788" w:rsidRDefault="00521788" w:rsidP="00521788">
            <w:pPr>
              <w:rPr>
                <w:lang w:val="tr-TR"/>
              </w:rPr>
            </w:pPr>
          </w:p>
        </w:tc>
      </w:tr>
    </w:tbl>
    <w:p w14:paraId="69335735" w14:textId="77777777" w:rsidR="00C443EC" w:rsidRDefault="00C443EC" w:rsidP="00C443EC">
      <w:pPr>
        <w:rPr>
          <w:lang w:val="tr-TR"/>
        </w:rPr>
      </w:pPr>
    </w:p>
    <w:p w14:paraId="71A578AC" w14:textId="77777777" w:rsidR="00902FD7" w:rsidRDefault="00902FD7" w:rsidP="00C443EC">
      <w:pPr>
        <w:rPr>
          <w:lang w:val="tr-TR"/>
        </w:rPr>
      </w:pPr>
    </w:p>
    <w:p w14:paraId="74135851" w14:textId="77777777" w:rsidR="00902FD7" w:rsidRDefault="00902FD7" w:rsidP="00C443EC">
      <w:pPr>
        <w:rPr>
          <w:lang w:val="tr-TR"/>
        </w:rPr>
      </w:pPr>
    </w:p>
    <w:p w14:paraId="253002C1" w14:textId="77777777" w:rsidR="00C443EC" w:rsidRDefault="00C443EC" w:rsidP="00C443EC">
      <w:pPr>
        <w:rPr>
          <w:lang w:val="tr-TR"/>
        </w:rPr>
      </w:pPr>
      <w:r>
        <w:rPr>
          <w:u w:val="single"/>
          <w:lang w:val="tr-TR"/>
        </w:rPr>
        <w:t>Üyelik İsteği</w:t>
      </w:r>
      <w:r>
        <w:rPr>
          <w:lang w:val="tr-TR"/>
        </w:rPr>
        <w:t>: Lütfen aşağıda verilen seçeneklerden birini işaretleyiniz.</w:t>
      </w:r>
    </w:p>
    <w:p w14:paraId="3DE66C2C" w14:textId="77777777" w:rsidR="00C443EC" w:rsidRDefault="00C443EC" w:rsidP="00C443EC">
      <w:pPr>
        <w:rPr>
          <w:lang w:val="tr-TR"/>
        </w:rPr>
      </w:pPr>
      <w:r>
        <w:rPr>
          <w:lang w:val="tr-TR"/>
        </w:rPr>
        <w:sym w:font="Symbol" w:char="F09A"/>
      </w:r>
      <w:r>
        <w:rPr>
          <w:lang w:val="tr-TR"/>
        </w:rPr>
        <w:t xml:space="preserve"> Sadece Türk Ulusal Kaya Mekaniği Derneği’ne üye olmak istiyorum.</w:t>
      </w:r>
    </w:p>
    <w:p w14:paraId="4BD0A774" w14:textId="77777777" w:rsidR="00C443EC" w:rsidRDefault="00EF1298" w:rsidP="00C443EC">
      <w:pPr>
        <w:pStyle w:val="BodyTextIndent"/>
      </w:pPr>
      <w:r>
        <w:sym w:font="Symbol" w:char="F09A"/>
      </w:r>
      <w:r>
        <w:t xml:space="preserve"> </w:t>
      </w:r>
      <w:r w:rsidR="00C443EC">
        <w:t>Hem Türk Ulusal Kaya Mekaniği Derneği’ne hem de Uluslararası Kaya Mekaniği Derneği’ne üye olmak istiyorum.</w:t>
      </w:r>
    </w:p>
    <w:p w14:paraId="1EB4F452" w14:textId="77777777" w:rsidR="00C443EC" w:rsidRDefault="00C443EC" w:rsidP="00C443EC">
      <w:pPr>
        <w:jc w:val="both"/>
        <w:rPr>
          <w:lang w:val="tr-TR"/>
        </w:rPr>
      </w:pPr>
      <w:r>
        <w:rPr>
          <w:lang w:val="tr-TR"/>
        </w:rPr>
        <w:t>Üyeliğe kabul edildiğim takdirde, belirlenen üyelik aidatını ödemeyi ve Türk Ulusal Kaya Mekaniği Derneği’nin tüzük ve yönetmeliklerine uymayı kabul ediyorum.</w:t>
      </w:r>
    </w:p>
    <w:p w14:paraId="1F0DA5D6" w14:textId="77777777" w:rsidR="00C443EC" w:rsidRDefault="00C443EC" w:rsidP="00C443EC">
      <w:pPr>
        <w:rPr>
          <w:lang w:val="tr-TR"/>
        </w:rPr>
      </w:pPr>
    </w:p>
    <w:p w14:paraId="699FD77C" w14:textId="77777777" w:rsidR="00C443EC" w:rsidRDefault="00C443EC" w:rsidP="00C443EC">
      <w:pPr>
        <w:rPr>
          <w:lang w:val="tr-TR"/>
        </w:rPr>
      </w:pPr>
      <w:r>
        <w:rPr>
          <w:lang w:val="tr-TR"/>
        </w:rPr>
        <w:t>Tarih:</w:t>
      </w:r>
      <w:r w:rsidR="003A7DC5"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İmza:</w:t>
      </w:r>
    </w:p>
    <w:p w14:paraId="341A9A99" w14:textId="77777777" w:rsidR="00C443EC" w:rsidRDefault="00C443EC" w:rsidP="00C443EC">
      <w:pPr>
        <w:rPr>
          <w:lang w:val="tr-TR"/>
        </w:rPr>
      </w:pPr>
      <w:proofErr w:type="gramStart"/>
      <w:r>
        <w:rPr>
          <w:lang w:val="tr-TR"/>
        </w:rPr>
        <w:t>...........................................................................................................................................................................</w:t>
      </w:r>
      <w:proofErr w:type="gramEnd"/>
    </w:p>
    <w:p w14:paraId="7BA99E4B" w14:textId="77777777" w:rsidR="00C443EC" w:rsidRDefault="00C443EC" w:rsidP="00C443EC">
      <w:pPr>
        <w:rPr>
          <w:lang w:val="tr-TR"/>
        </w:rPr>
      </w:pPr>
      <w:r>
        <w:rPr>
          <w:lang w:val="tr-TR"/>
        </w:rPr>
        <w:t xml:space="preserve">Yukarıda kimliği yazılı </w:t>
      </w:r>
      <w:proofErr w:type="gramStart"/>
      <w:r>
        <w:rPr>
          <w:lang w:val="tr-TR"/>
        </w:rPr>
        <w:t>....................................................................</w:t>
      </w:r>
      <w:proofErr w:type="gramEnd"/>
      <w:r>
        <w:rPr>
          <w:lang w:val="tr-TR"/>
        </w:rPr>
        <w:t xml:space="preserve"> Türk Ulusal Kaya Mekaniği Derneği’ne ‘Kişisel Üye’ olarak kaydedilmiştir. </w:t>
      </w:r>
    </w:p>
    <w:p w14:paraId="352AA4B9" w14:textId="77777777" w:rsidR="00027656" w:rsidRPr="00C443EC" w:rsidRDefault="00C443EC">
      <w:pPr>
        <w:rPr>
          <w:lang w:val="tr-TR"/>
        </w:rPr>
      </w:pPr>
      <w:r>
        <w:rPr>
          <w:lang w:val="tr-TR"/>
        </w:rPr>
        <w:t xml:space="preserve">Tarih: </w:t>
      </w:r>
      <w:proofErr w:type="gramStart"/>
      <w:r>
        <w:rPr>
          <w:lang w:val="tr-TR"/>
        </w:rPr>
        <w:t>.......</w:t>
      </w:r>
      <w:proofErr w:type="gramEnd"/>
      <w:r>
        <w:rPr>
          <w:lang w:val="tr-TR"/>
        </w:rPr>
        <w:t>/......../20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Genel Sekreter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Başkan</w:t>
      </w:r>
    </w:p>
    <w:sectPr w:rsidR="00027656" w:rsidRPr="00C443EC">
      <w:pgSz w:w="11906" w:h="16838"/>
      <w:pgMar w:top="794" w:right="794" w:bottom="833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jOwBLJMzI2NzJV0lIJTi4sz8/NACkxqAcLWMFIsAAAA"/>
  </w:docVars>
  <w:rsids>
    <w:rsidRoot w:val="007438B6"/>
    <w:rsid w:val="00027656"/>
    <w:rsid w:val="000A23BB"/>
    <w:rsid w:val="001D758E"/>
    <w:rsid w:val="003A38AE"/>
    <w:rsid w:val="003A7DC5"/>
    <w:rsid w:val="004C6555"/>
    <w:rsid w:val="00521788"/>
    <w:rsid w:val="00556604"/>
    <w:rsid w:val="00592725"/>
    <w:rsid w:val="005E4F7D"/>
    <w:rsid w:val="006747BA"/>
    <w:rsid w:val="007438B6"/>
    <w:rsid w:val="007B6FA7"/>
    <w:rsid w:val="008821E2"/>
    <w:rsid w:val="00902FD7"/>
    <w:rsid w:val="009B6ECF"/>
    <w:rsid w:val="00AB2031"/>
    <w:rsid w:val="00C443EC"/>
    <w:rsid w:val="00CC24F5"/>
    <w:rsid w:val="00D048F5"/>
    <w:rsid w:val="00E25494"/>
    <w:rsid w:val="00E752F9"/>
    <w:rsid w:val="00EF1298"/>
    <w:rsid w:val="00FF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E984C"/>
  <w15:chartTrackingRefBased/>
  <w15:docId w15:val="{C42980F4-DD93-4F64-83AE-B0421C219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43EC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C443EC"/>
    <w:pPr>
      <w:keepNext/>
      <w:jc w:val="center"/>
      <w:outlineLvl w:val="0"/>
    </w:pPr>
    <w:rPr>
      <w:b/>
      <w:bCs/>
      <w:lang w:val="tr-T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rsid w:val="00C443EC"/>
    <w:pPr>
      <w:ind w:left="284" w:hanging="284"/>
    </w:pPr>
    <w:rPr>
      <w:lang w:val="tr-TR"/>
    </w:rPr>
  </w:style>
  <w:style w:type="paragraph" w:styleId="Title">
    <w:name w:val="Title"/>
    <w:basedOn w:val="Normal"/>
    <w:qFormat/>
    <w:rsid w:val="00C443EC"/>
    <w:pPr>
      <w:jc w:val="center"/>
    </w:pPr>
    <w:rPr>
      <w:b/>
      <w:bCs/>
      <w:sz w:val="28"/>
      <w:lang w:val="tr-TR"/>
    </w:rPr>
  </w:style>
  <w:style w:type="table" w:styleId="TableGrid">
    <w:name w:val="Table Grid"/>
    <w:basedOn w:val="TableNormal"/>
    <w:rsid w:val="003A38A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D2325-F9DF-4DB9-8D30-FF738F03A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lar</vt:lpstr>
      </vt:variant>
      <vt:variant>
        <vt:i4>2</vt:i4>
      </vt:variant>
    </vt:vector>
  </HeadingPairs>
  <TitlesOfParts>
    <vt:vector size="4" baseType="lpstr">
      <vt:lpstr>TÜRK ULUSAL KAYA MEKANİĞİ DERNEĞİ ÜYELİK KARTI</vt:lpstr>
      <vt:lpstr>TÜRK ULUSAL KAYA MEKANİĞİ DERNEĞİ ÜYELİK KARTI</vt:lpstr>
      <vt:lpstr>ÖĞRENİM DURUMU</vt:lpstr>
      <vt:lpstr>NÜFUS KAYDI BİLGİLERİ</vt:lpstr>
    </vt:vector>
  </TitlesOfParts>
  <Company>2003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RK ULUSAL KAYA MEKANİĞİ DERNEĞİ ÜYELİK KARTI</dc:title>
  <dc:subject/>
  <dc:creator>HASAN</dc:creator>
  <cp:keywords/>
  <cp:lastModifiedBy>Reviewer</cp:lastModifiedBy>
  <cp:revision>3</cp:revision>
  <cp:lastPrinted>2024-02-05T17:04:00Z</cp:lastPrinted>
  <dcterms:created xsi:type="dcterms:W3CDTF">2024-02-11T12:02:00Z</dcterms:created>
  <dcterms:modified xsi:type="dcterms:W3CDTF">2024-02-11T12:02:00Z</dcterms:modified>
</cp:coreProperties>
</file>